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-85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"/>
        <w:gridCol w:w="419"/>
        <w:gridCol w:w="2160"/>
        <w:gridCol w:w="7338"/>
      </w:tblGrid>
      <w:tr w:rsidR="00A90CB9" w:rsidRPr="00FF6B5A" w14:paraId="4B342E66" w14:textId="77777777" w:rsidTr="00C86832">
        <w:trPr>
          <w:trHeight w:val="204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62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63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64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342E65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4B342E69" w14:textId="77777777" w:rsidTr="00C86832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4B342E67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0563C1" w:fill="2F5597"/>
            <w:vAlign w:val="center"/>
            <w:hideMark/>
          </w:tcPr>
          <w:p w14:paraId="4B342E68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Charakteristika predkladaného výstupu tvorivej činnosti / </w:t>
            </w: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br/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submitted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/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utput</w:t>
            </w:r>
            <w:proofErr w:type="spellEnd"/>
          </w:p>
        </w:tc>
      </w:tr>
      <w:tr w:rsidR="00FF6B5A" w:rsidRPr="00FF6B5A" w14:paraId="4B342E6C" w14:textId="77777777" w:rsidTr="00C86832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4B342E6A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4B342E6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</w:tr>
      <w:tr w:rsidR="00A90CB9" w:rsidRPr="00FF6B5A" w14:paraId="4B342E71" w14:textId="77777777" w:rsidTr="00C86832">
        <w:trPr>
          <w:trHeight w:val="6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6D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6E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6F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342E70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4B342E74" w14:textId="77777777" w:rsidTr="00C86832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72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auto"/>
            <w:vAlign w:val="bottom"/>
            <w:hideMark/>
          </w:tcPr>
          <w:p w14:paraId="4B342E7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Tlačivo VTC slúži na predkladanie výstupov tvorivej činnosti podľa metodiky hodnotenia tvorivých činností (časť V. Metodiky na vyhodnocovanie štandardov)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m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used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ubmit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utput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cording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(part V.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tanda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). </w:t>
            </w:r>
          </w:p>
        </w:tc>
      </w:tr>
      <w:tr w:rsidR="00FF6B5A" w:rsidRPr="00FF6B5A" w14:paraId="4B342E77" w14:textId="77777777" w:rsidTr="00C86832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7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4B342E76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</w:tr>
      <w:tr w:rsidR="00A90CB9" w:rsidRPr="00FF6B5A" w14:paraId="4B342E7C" w14:textId="77777777" w:rsidTr="00C86832">
        <w:trPr>
          <w:trHeight w:val="9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7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79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7A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342E7B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90CB9" w:rsidRPr="00FF6B5A" w14:paraId="4B342E81" w14:textId="77777777" w:rsidTr="00C86832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7D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7E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000000" w:fill="D9E1F2"/>
            <w:vAlign w:val="center"/>
            <w:hideMark/>
          </w:tcPr>
          <w:p w14:paraId="4B342E7F" w14:textId="77777777" w:rsidR="00FF6B5A" w:rsidRPr="00FF6B5A" w:rsidRDefault="00704088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2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ID konania/I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dur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: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1"/>
            </w:r>
          </w:p>
        </w:tc>
        <w:tc>
          <w:tcPr>
            <w:tcW w:w="0" w:type="auto"/>
            <w:shd w:val="clear" w:color="auto" w:fill="auto"/>
            <w:hideMark/>
          </w:tcPr>
          <w:p w14:paraId="4B342E80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90CB9" w:rsidRPr="00FF6B5A" w14:paraId="4B342E86" w14:textId="77777777" w:rsidTr="00C86832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8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3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bookmarkStart w:id="0" w:name="RANGE!C9"/>
        <w:tc>
          <w:tcPr>
            <w:tcW w:w="0" w:type="auto"/>
            <w:shd w:val="clear" w:color="000000" w:fill="D9E1F2"/>
            <w:vAlign w:val="center"/>
            <w:hideMark/>
          </w:tcPr>
          <w:p w14:paraId="4B342E8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begin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instrText xml:space="preserve"> HYPERLINK "file:///E:\\_Docs%20&amp;amp;%20Rozne\\DOC\\Doc\\Zbornik&amp;amp;Doc\\Nový\\Nový_doc\\__Webstr\\z_POM\\Doc\\Nový\\Hodnot%20sprava\\Intranet\\IMG%20web\\Nový%20priečinok\\T_Z_VTC_SjAj_1-2020.xlsx" \l "'poznamky_explanatory notes'!A1" </w:instrTex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separate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t>Kód VTC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Cod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(RAOO):</w:t>
            </w:r>
            <w:r w:rsidRPr="00FF6B5A">
              <w:rPr>
                <w:rFonts w:ascii="Calibri" w:eastAsia="Times New Roman" w:hAnsi="Calibri" w:cs="Times New Roman"/>
                <w:vertAlign w:val="superscript"/>
                <w:lang w:eastAsia="sk-SK"/>
              </w:rPr>
              <w:t>1</w: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end"/>
            </w:r>
            <w:bookmarkEnd w:id="0"/>
          </w:p>
        </w:tc>
        <w:tc>
          <w:tcPr>
            <w:tcW w:w="0" w:type="auto"/>
            <w:shd w:val="clear" w:color="auto" w:fill="auto"/>
            <w:hideMark/>
          </w:tcPr>
          <w:p w14:paraId="4B342E85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90CB9" w:rsidRPr="00FF6B5A" w14:paraId="4B342E8B" w14:textId="77777777" w:rsidTr="00C86832">
        <w:trPr>
          <w:trHeight w:val="40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87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9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342E8A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A90CB9" w:rsidRPr="00FF6B5A" w14:paraId="4B342E8F" w14:textId="77777777" w:rsidTr="001D2D89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8C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000000" w:fill="D9E1F2"/>
            <w:vAlign w:val="center"/>
            <w:hideMark/>
          </w:tcPr>
          <w:p w14:paraId="4B342E8D" w14:textId="77777777" w:rsidR="00FF6B5A" w:rsidRPr="00FF6B5A" w:rsidRDefault="00704088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3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CA1.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Priezvisko hodnotenej osob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y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ur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2"/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E" w14:textId="5EF7DAE5" w:rsidR="00FF6B5A" w:rsidRPr="00FF6B5A" w:rsidRDefault="00C8545D" w:rsidP="001D2D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Barancová</w:t>
            </w:r>
          </w:p>
        </w:tc>
      </w:tr>
      <w:tr w:rsidR="00A90CB9" w:rsidRPr="00FF6B5A" w14:paraId="4B342E93" w14:textId="77777777" w:rsidTr="001D2D89">
        <w:trPr>
          <w:trHeight w:val="31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9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000000" w:fill="D9E1F2"/>
            <w:vAlign w:val="center"/>
            <w:hideMark/>
          </w:tcPr>
          <w:p w14:paraId="4B342E91" w14:textId="77777777" w:rsidR="00FF6B5A" w:rsidRPr="00FF6B5A" w:rsidRDefault="00704088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4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2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Meno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92" w14:textId="659579F3" w:rsidR="00FF6B5A" w:rsidRPr="00FF6B5A" w:rsidRDefault="00C8545D" w:rsidP="001D2D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Helena</w:t>
            </w:r>
          </w:p>
        </w:tc>
      </w:tr>
      <w:tr w:rsidR="00A90CB9" w:rsidRPr="00FF6B5A" w14:paraId="4B342E97" w14:textId="77777777" w:rsidTr="001D2D89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9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000000" w:fill="D9E1F2"/>
            <w:vAlign w:val="center"/>
            <w:hideMark/>
          </w:tcPr>
          <w:p w14:paraId="4B342E95" w14:textId="77777777" w:rsidR="00FF6B5A" w:rsidRPr="00FF6B5A" w:rsidRDefault="00704088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5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3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Tituly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gree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96" w14:textId="734D9B9E" w:rsidR="00FF6B5A" w:rsidRPr="00FF6B5A" w:rsidRDefault="00FF6B5A" w:rsidP="001D2D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C8545D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prof. 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JUDr., </w:t>
            </w:r>
            <w:r w:rsidR="00C8545D">
              <w:rPr>
                <w:rFonts w:ascii="Calibri" w:eastAsia="Times New Roman" w:hAnsi="Calibri" w:cs="Times New Roman"/>
                <w:color w:val="000000"/>
                <w:lang w:eastAsia="sk-SK"/>
              </w:rPr>
              <w:t>DrSc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.</w:t>
            </w:r>
          </w:p>
        </w:tc>
      </w:tr>
      <w:tr w:rsidR="00A90CB9" w:rsidRPr="00FF6B5A" w14:paraId="4B342E9B" w14:textId="77777777" w:rsidTr="001D2D89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98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000000" w:fill="D9E1F2"/>
            <w:vAlign w:val="center"/>
            <w:hideMark/>
          </w:tcPr>
          <w:p w14:paraId="4B342E99" w14:textId="77777777" w:rsidR="00FF6B5A" w:rsidRPr="00FF6B5A" w:rsidRDefault="00704088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6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4.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na záznam osoby v Registri zamestnancov vysokých škôl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en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univers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taf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3"/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9A" w14:textId="32745BA9" w:rsidR="00FF6B5A" w:rsidRPr="00FF6B5A" w:rsidRDefault="00C8545D" w:rsidP="001D2D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C8545D">
              <w:rPr>
                <w:rFonts w:ascii="Calibri" w:eastAsia="Times New Roman" w:hAnsi="Calibri" w:cs="Times New Roman"/>
                <w:color w:val="000000"/>
                <w:lang w:eastAsia="sk-SK"/>
              </w:rPr>
              <w:t>https://www.portalvs.sk/regzam/detail/8747</w:t>
            </w:r>
          </w:p>
        </w:tc>
      </w:tr>
      <w:tr w:rsidR="00A90CB9" w:rsidRPr="00FF6B5A" w14:paraId="4B342E9F" w14:textId="77777777" w:rsidTr="001D2D89">
        <w:trPr>
          <w:trHeight w:val="30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9C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000000" w:fill="D9E1F2"/>
            <w:vAlign w:val="center"/>
            <w:hideMark/>
          </w:tcPr>
          <w:p w14:paraId="4B342E9D" w14:textId="77777777" w:rsidR="00FF6B5A" w:rsidRPr="00FF6B5A" w:rsidRDefault="00704088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7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Oblasť posudzovania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ea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m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4"/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9E" w14:textId="77777777" w:rsidR="00FF6B5A" w:rsidRPr="00FF6B5A" w:rsidRDefault="00422600" w:rsidP="001D2D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816DC1">
              <w:t xml:space="preserve">Študijný program Pracovné právo, 3. stupeň / </w:t>
            </w:r>
            <w:proofErr w:type="spellStart"/>
            <w:r w:rsidRPr="00816DC1">
              <w:t>Third</w:t>
            </w:r>
            <w:proofErr w:type="spellEnd"/>
            <w:r w:rsidRPr="00816DC1">
              <w:t xml:space="preserve"> </w:t>
            </w:r>
            <w:proofErr w:type="spellStart"/>
            <w:r w:rsidRPr="00816DC1">
              <w:t>degree</w:t>
            </w:r>
            <w:proofErr w:type="spellEnd"/>
            <w:r w:rsidRPr="00816DC1">
              <w:t xml:space="preserve"> study programe "</w:t>
            </w:r>
            <w:proofErr w:type="spellStart"/>
            <w:r w:rsidRPr="00816DC1">
              <w:t>Labour</w:t>
            </w:r>
            <w:proofErr w:type="spellEnd"/>
            <w:r w:rsidRPr="00816DC1">
              <w:t xml:space="preserve"> </w:t>
            </w:r>
            <w:proofErr w:type="spellStart"/>
            <w:r w:rsidRPr="00816DC1">
              <w:t>law</w:t>
            </w:r>
            <w:proofErr w:type="spellEnd"/>
            <w:r w:rsidRPr="00816DC1">
              <w:t>"</w:t>
            </w:r>
          </w:p>
        </w:tc>
      </w:tr>
      <w:tr w:rsidR="00A90CB9" w:rsidRPr="00FF6B5A" w14:paraId="4B342EA3" w14:textId="77777777" w:rsidTr="001D2D89">
        <w:trPr>
          <w:trHeight w:val="300"/>
        </w:trPr>
        <w:tc>
          <w:tcPr>
            <w:tcW w:w="0" w:type="auto"/>
            <w:shd w:val="clear" w:color="auto" w:fill="auto"/>
            <w:vAlign w:val="bottom"/>
          </w:tcPr>
          <w:p w14:paraId="4B342EA0" w14:textId="77777777" w:rsidR="008E2108" w:rsidRPr="00FF6B5A" w:rsidRDefault="008E2108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4B342EA1" w14:textId="0C7597E9" w:rsidR="008E2108" w:rsidRDefault="005A6D7C" w:rsidP="005A6D7C">
            <w:pPr>
              <w:spacing w:after="0" w:line="240" w:lineRule="auto"/>
            </w:pPr>
            <w:r w:rsidRPr="00FE55BD">
              <w:rPr>
                <w:b/>
              </w:rPr>
              <w:t>Zaradenie (PF TU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342EA2" w14:textId="5B295B4B" w:rsidR="008E2108" w:rsidRPr="00FF6B5A" w:rsidRDefault="00C22CFE" w:rsidP="001D2D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„A“</w:t>
            </w:r>
          </w:p>
        </w:tc>
      </w:tr>
      <w:tr w:rsidR="00A90CB9" w:rsidRPr="00FF6B5A" w14:paraId="4B342EA8" w14:textId="77777777" w:rsidTr="001D2D89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A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000000" w:fill="D9E1F2"/>
            <w:vAlign w:val="center"/>
            <w:hideMark/>
          </w:tcPr>
          <w:p w14:paraId="4B342EA5" w14:textId="77777777" w:rsidR="00FF6B5A" w:rsidRDefault="00704088" w:rsidP="008E2108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</w:pPr>
            <w:hyperlink r:id="rId18" w:anchor="Expl.OCA6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6. </w:t>
              </w:r>
              <w:r w:rsidR="00FF6B5A" w:rsidRPr="00087B3E">
                <w:rPr>
                  <w:rFonts w:ascii="Calibri" w:eastAsia="Times New Roman" w:hAnsi="Calibri" w:cs="Times New Roman"/>
                  <w:b/>
                  <w:lang w:eastAsia="sk-SK"/>
                </w:rPr>
                <w:t>Kategória výstupu tvorivej činnost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ego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Výber zo 6 možností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Choic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from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6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opt</w:t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ion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. </w:t>
              </w:r>
            </w:hyperlink>
          </w:p>
          <w:p w14:paraId="4B342EA6" w14:textId="77777777" w:rsidR="008E2108" w:rsidRPr="00FF6B5A" w:rsidRDefault="008E2108" w:rsidP="008E2108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ved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cientif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odbor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fession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lastRenderedPageBreak/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pedagogi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edagogic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,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umel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artist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dokument práv duševného vlastníctva a norma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intellectu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perty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rights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document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and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tandard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i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ther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A7" w14:textId="04AAC3F4" w:rsidR="00C22CFE" w:rsidRPr="001D2D89" w:rsidRDefault="00454786" w:rsidP="001D2D89">
            <w:pPr>
              <w:spacing w:after="0" w:line="240" w:lineRule="auto"/>
              <w:rPr>
                <w:rFonts w:ascii="Calibri" w:eastAsia="Times New Roman" w:hAnsi="Calibri" w:cs="Times New Roman"/>
                <w:iCs/>
                <w:lang w:eastAsia="sk-SK"/>
              </w:rPr>
            </w:pPr>
            <w:r>
              <w:rPr>
                <w:rFonts w:ascii="Calibri" w:eastAsia="Times New Roman" w:hAnsi="Calibri" w:cs="Times New Roman"/>
                <w:iCs/>
                <w:lang w:eastAsia="sk-SK"/>
              </w:rPr>
              <w:lastRenderedPageBreak/>
              <w:t>v</w:t>
            </w:r>
            <w:r w:rsidR="00422600" w:rsidRPr="00422600">
              <w:rPr>
                <w:rFonts w:ascii="Calibri" w:eastAsia="Times New Roman" w:hAnsi="Calibri" w:cs="Times New Roman"/>
                <w:iCs/>
                <w:lang w:eastAsia="sk-SK"/>
              </w:rPr>
              <w:t>edecký výstup</w:t>
            </w:r>
            <w:r w:rsidR="00C8545D">
              <w:rPr>
                <w:rFonts w:ascii="Calibri" w:eastAsia="Times New Roman" w:hAnsi="Calibri" w:cs="Times New Roman"/>
                <w:iCs/>
                <w:lang w:eastAsia="sk-SK"/>
              </w:rPr>
              <w:t xml:space="preserve"> / </w:t>
            </w:r>
            <w:proofErr w:type="spellStart"/>
            <w:r w:rsidR="00C8545D">
              <w:rPr>
                <w:rFonts w:ascii="Calibri" w:eastAsia="Times New Roman" w:hAnsi="Calibri" w:cs="Times New Roman"/>
                <w:iCs/>
                <w:lang w:eastAsia="sk-SK"/>
              </w:rPr>
              <w:t>scientific</w:t>
            </w:r>
            <w:proofErr w:type="spellEnd"/>
            <w:r w:rsidR="00C8545D">
              <w:rPr>
                <w:rFonts w:ascii="Calibri" w:eastAsia="Times New Roman" w:hAnsi="Calibri" w:cs="Times New Roman"/>
                <w:iCs/>
                <w:lang w:eastAsia="sk-SK"/>
              </w:rPr>
              <w:t xml:space="preserve"> </w:t>
            </w:r>
            <w:proofErr w:type="spellStart"/>
            <w:r w:rsidR="00C8545D">
              <w:rPr>
                <w:rFonts w:ascii="Calibri" w:eastAsia="Times New Roman" w:hAnsi="Calibri" w:cs="Times New Roman"/>
                <w:iCs/>
                <w:lang w:eastAsia="sk-SK"/>
              </w:rPr>
              <w:t>output</w:t>
            </w:r>
            <w:proofErr w:type="spellEnd"/>
          </w:p>
        </w:tc>
      </w:tr>
      <w:tr w:rsidR="00A90CB9" w:rsidRPr="00FF6B5A" w14:paraId="4B342EAC" w14:textId="77777777" w:rsidTr="001D2D89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A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FBE5D6" w:fill="DAE3F3"/>
            <w:vAlign w:val="center"/>
            <w:hideMark/>
          </w:tcPr>
          <w:p w14:paraId="4B342EA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Rok vydania výstupu tvorivej činnosti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Yea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B342EAB" w14:textId="610CF32C" w:rsidR="00FF6B5A" w:rsidRPr="00FF6B5A" w:rsidRDefault="001D2D89" w:rsidP="001D2D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2019</w:t>
            </w:r>
          </w:p>
        </w:tc>
      </w:tr>
      <w:tr w:rsidR="00A90CB9" w:rsidRPr="00FF6B5A" w14:paraId="4B342EB1" w14:textId="77777777" w:rsidTr="001D2D89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AD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000000" w:fill="D9E1F2"/>
            <w:vAlign w:val="center"/>
            <w:hideMark/>
          </w:tcPr>
          <w:p w14:paraId="4B342EAE" w14:textId="77777777" w:rsidR="00FF6B5A" w:rsidRPr="00FF6B5A" w:rsidRDefault="00704088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9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8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ID záznamu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lang w:eastAsia="sk-SK"/>
                </w:rPr>
                <w:t>(ak je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I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PA) or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AA)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5"/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B0" w14:textId="462748C1" w:rsidR="00422600" w:rsidRPr="00FF6B5A" w:rsidRDefault="001D2D89" w:rsidP="001D2D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t>ID: 117311 | </w:t>
            </w:r>
            <w:r>
              <w:rPr>
                <w:rStyle w:val="Siln"/>
              </w:rPr>
              <w:t>Skončenie pracovného pomeru a základné ľudské práva v judikatúre európskych súdov</w:t>
            </w:r>
            <w:r>
              <w:t xml:space="preserve"> [textový dokument (</w:t>
            </w:r>
            <w:proofErr w:type="spellStart"/>
            <w:r>
              <w:t>print</w:t>
            </w:r>
            <w:proofErr w:type="spellEnd"/>
            <w:r>
              <w:t xml:space="preserve">)] / Barancová, Helena [Autor, 100%] ; Matlák, Ján [Recenzent] ; Rybárová, Mária [Recenzent]. – 1. vyd. – Praha (Česko) : </w:t>
            </w:r>
            <w:proofErr w:type="spellStart"/>
            <w:r>
              <w:t>Nakladatelství</w:t>
            </w:r>
            <w:proofErr w:type="spellEnd"/>
            <w:r>
              <w:t xml:space="preserve"> Leges, 2019. – 259 s. [tlačená forma]. – (Teoretik). – ISBN 978-80-7502-341-4</w:t>
            </w:r>
          </w:p>
        </w:tc>
      </w:tr>
      <w:tr w:rsidR="00A90CB9" w:rsidRPr="00FF6B5A" w14:paraId="4B342EB5" w14:textId="77777777" w:rsidTr="00C86832">
        <w:trPr>
          <w:trHeight w:val="52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B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000000" w:fill="D9E1F2"/>
            <w:vAlign w:val="center"/>
            <w:hideMark/>
          </w:tcPr>
          <w:p w14:paraId="4B342EB3" w14:textId="77777777" w:rsidR="00FF6B5A" w:rsidRPr="00FF6B5A" w:rsidRDefault="00704088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0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9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6"/>
            </w:r>
          </w:p>
        </w:tc>
        <w:tc>
          <w:tcPr>
            <w:tcW w:w="0" w:type="auto"/>
            <w:shd w:val="clear" w:color="auto" w:fill="auto"/>
            <w:hideMark/>
          </w:tcPr>
          <w:p w14:paraId="4B342EB4" w14:textId="58CE4406" w:rsidR="00FF6B5A" w:rsidRPr="00FF6B5A" w:rsidRDefault="001D2D89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1D2D89">
              <w:rPr>
                <w:rFonts w:ascii="Calibri" w:eastAsia="Times New Roman" w:hAnsi="Calibri" w:cs="Times New Roman"/>
                <w:color w:val="000000"/>
                <w:lang w:eastAsia="sk-SK"/>
              </w:rPr>
              <w:t>https://app.crepc.sk/?fn=detailBiblioForm&amp;sid=CCDF67E7FC0AADE0BEBA9FDF23</w:t>
            </w:r>
          </w:p>
        </w:tc>
      </w:tr>
      <w:tr w:rsidR="00A90CB9" w:rsidRPr="00FF6B5A" w14:paraId="4B342EB9" w14:textId="77777777" w:rsidTr="00C86832">
        <w:trPr>
          <w:trHeight w:val="525"/>
        </w:trPr>
        <w:tc>
          <w:tcPr>
            <w:tcW w:w="0" w:type="auto"/>
            <w:shd w:val="clear" w:color="auto" w:fill="auto"/>
            <w:vAlign w:val="bottom"/>
          </w:tcPr>
          <w:p w14:paraId="4B342EB6" w14:textId="77777777" w:rsidR="00C86832" w:rsidRPr="00FF6B5A" w:rsidRDefault="00C86832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000000" w:fill="D9E1F2"/>
            <w:vAlign w:val="center"/>
          </w:tcPr>
          <w:p w14:paraId="4B342EB7" w14:textId="77777777" w:rsidR="00C86832" w:rsidRDefault="00C86832" w:rsidP="00532FE9">
            <w:pPr>
              <w:spacing w:after="0" w:line="240" w:lineRule="auto"/>
            </w:pPr>
          </w:p>
        </w:tc>
        <w:tc>
          <w:tcPr>
            <w:tcW w:w="0" w:type="auto"/>
            <w:shd w:val="clear" w:color="auto" w:fill="auto"/>
          </w:tcPr>
          <w:p w14:paraId="4B342EB8" w14:textId="77777777" w:rsidR="00C86832" w:rsidRPr="00FF6B5A" w:rsidRDefault="00C86832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A90CB9" w:rsidRPr="00FF6B5A" w14:paraId="4B342EBE" w14:textId="77777777" w:rsidTr="00C86832">
        <w:trPr>
          <w:trHeight w:val="106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B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 w:val="restart"/>
            <w:shd w:val="clear" w:color="FBE5D6" w:fill="DAE3F3"/>
            <w:textDirection w:val="btLr"/>
            <w:vAlign w:val="center"/>
            <w:hideMark/>
          </w:tcPr>
          <w:p w14:paraId="4B342EBB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Charakteristika výstupu, ktorý nie je registrovaný v CREPČ alebo CREUČ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gister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CRPA or CRAA</w:t>
            </w:r>
          </w:p>
        </w:tc>
        <w:tc>
          <w:tcPr>
            <w:tcW w:w="0" w:type="auto"/>
            <w:shd w:val="clear" w:color="000000" w:fill="D9E1F2"/>
            <w:vAlign w:val="center"/>
            <w:hideMark/>
          </w:tcPr>
          <w:p w14:paraId="4B342EBC" w14:textId="77777777" w:rsidR="00FF6B5A" w:rsidRPr="00FF6B5A" w:rsidRDefault="00704088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1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0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inom verejne prístupnom registr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katalógu výstupov tvorivých činností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l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cessibl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,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alogu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7"/>
            </w:r>
          </w:p>
        </w:tc>
        <w:tc>
          <w:tcPr>
            <w:tcW w:w="0" w:type="auto"/>
            <w:shd w:val="clear" w:color="auto" w:fill="auto"/>
            <w:hideMark/>
          </w:tcPr>
          <w:p w14:paraId="4B342EBD" w14:textId="7777777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90CB9" w:rsidRPr="00FF6B5A" w14:paraId="4B342EC3" w14:textId="77777777" w:rsidTr="00C86832">
        <w:trPr>
          <w:trHeight w:val="151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BF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C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FBE5D6" w:fill="DAE3F3"/>
            <w:vAlign w:val="center"/>
            <w:hideMark/>
          </w:tcPr>
          <w:p w14:paraId="4B342EC1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1. Charakteristika výstupu vo formáte bibliografického záznamu CREPČ alebo CREUČ, ak výstup nie je vo verejne prístupnom registri alebo katalógu výstupov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orm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PA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A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bibliograph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cor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ly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cessi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register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atalogu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B342EC2" w14:textId="72593D17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 </w:t>
            </w:r>
            <w:r w:rsidR="00A90CB9"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</w:p>
        </w:tc>
      </w:tr>
      <w:tr w:rsidR="00A90CB9" w:rsidRPr="00FF6B5A" w14:paraId="4B342EC8" w14:textId="77777777" w:rsidTr="00C86832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C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C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000000" w:fill="D9E1F2"/>
            <w:vAlign w:val="center"/>
            <w:hideMark/>
          </w:tcPr>
          <w:p w14:paraId="4B342EC6" w14:textId="77777777" w:rsidR="00FF6B5A" w:rsidRPr="00FF6B5A" w:rsidRDefault="00704088" w:rsidP="00087B3E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2" w:anchor="Expl.OCA12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2. Typ výstupu (ak nie je výstup registrovaný v CREPČ alebo CREUČ) / Type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o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er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4B342EC7" w14:textId="0CFF3BD6" w:rsidR="00FF6B5A" w:rsidRPr="00087B3E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 </w:t>
            </w:r>
            <w:r w:rsidR="00A90CB9" w:rsidRPr="00087B3E"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  <w:t>X</w:t>
            </w:r>
          </w:p>
        </w:tc>
      </w:tr>
      <w:tr w:rsidR="00A90CB9" w:rsidRPr="00FF6B5A" w14:paraId="4B342ECD" w14:textId="77777777" w:rsidTr="00C86832">
        <w:trPr>
          <w:trHeight w:val="11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C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C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FBE5D6" w:fill="DAE3F3"/>
            <w:vAlign w:val="center"/>
            <w:hideMark/>
          </w:tcPr>
          <w:p w14:paraId="4B342EC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3. </w:t>
            </w:r>
            <w:proofErr w:type="spellStart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Hyperlink</w:t>
            </w:r>
            <w:proofErr w:type="spellEnd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 xml:space="preserve"> na stránku, na ktorej je výstup sprístupnený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úplný text, iná dokumentácia a podobne)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Hyperlink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ebpag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her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ul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ext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document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t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.)</w:t>
            </w:r>
          </w:p>
        </w:tc>
        <w:tc>
          <w:tcPr>
            <w:tcW w:w="0" w:type="auto"/>
            <w:shd w:val="clear" w:color="auto" w:fill="auto"/>
            <w:hideMark/>
          </w:tcPr>
          <w:p w14:paraId="4B342ECC" w14:textId="78A41E21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A90CB9" w:rsidRPr="00FF6B5A" w14:paraId="4B342ED2" w14:textId="77777777" w:rsidTr="00C86832">
        <w:trPr>
          <w:trHeight w:val="76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CE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CF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FBE5D6" w:fill="DAE3F3"/>
            <w:vAlign w:val="center"/>
            <w:hideMark/>
          </w:tcPr>
          <w:p w14:paraId="4B342ED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4. </w:t>
            </w:r>
            <w:r w:rsidRP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Charakteristika autorského vkladu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uthor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ntribution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B342ED1" w14:textId="77777777" w:rsidR="00FF6B5A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  <w:r w:rsidR="00FF6B5A"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A90CB9" w:rsidRPr="00FF6B5A" w14:paraId="4B342ED8" w14:textId="77777777" w:rsidTr="00292B6F">
        <w:trPr>
          <w:trHeight w:val="23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D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D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000000" w:fill="D9E1F2"/>
            <w:vAlign w:val="center"/>
            <w:hideMark/>
          </w:tcPr>
          <w:p w14:paraId="4B342ED5" w14:textId="77777777" w:rsidR="00FF6B5A" w:rsidRPr="00FF6B5A" w:rsidRDefault="00704088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3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s kontextovými informáciami týkajúcimi sa opisu tvorivého procesu a obsahu tvorivej činnosti a pod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wit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xtu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nform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cerning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scrip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reativ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s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an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lastRenderedPageBreak/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et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</w:t>
              </w:r>
              <w:r w:rsidR="00532FE9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8"/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v slovens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Slovak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br w:type="page"/>
                <w:t xml:space="preserve">Rozsah do 200 slov v anglic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Englis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</w:hyperlink>
          </w:p>
        </w:tc>
        <w:tc>
          <w:tcPr>
            <w:tcW w:w="0" w:type="auto"/>
            <w:shd w:val="clear" w:color="auto" w:fill="auto"/>
          </w:tcPr>
          <w:p w14:paraId="4B342ED7" w14:textId="588783FC" w:rsidR="00422600" w:rsidRPr="00FF6B5A" w:rsidRDefault="00A90CB9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 xml:space="preserve">   </w:t>
            </w:r>
          </w:p>
        </w:tc>
      </w:tr>
      <w:tr w:rsidR="00A90CB9" w:rsidRPr="00FF6B5A" w14:paraId="4B342EDC" w14:textId="77777777" w:rsidTr="00C86832">
        <w:trPr>
          <w:trHeight w:val="91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D9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000000" w:fill="D9E1F2"/>
            <w:vAlign w:val="center"/>
            <w:hideMark/>
          </w:tcPr>
          <w:p w14:paraId="4B342EDA" w14:textId="77777777" w:rsidR="00292B6F" w:rsidRPr="00FF6B5A" w:rsidRDefault="00704088" w:rsidP="00292B6F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4" w:anchor="'poznamky_explanatory notes'!A1" w:history="1"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6. </w:t>
              </w:r>
              <w:r w:rsidR="00292B6F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v anglickom jazyku</w:t>
              </w:r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English </w:t>
              </w:r>
              <w:r w:rsidR="00292B6F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9"/>
              </w:r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/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</w:hyperlink>
          </w:p>
        </w:tc>
        <w:tc>
          <w:tcPr>
            <w:tcW w:w="0" w:type="auto"/>
            <w:shd w:val="clear" w:color="auto" w:fill="auto"/>
            <w:hideMark/>
          </w:tcPr>
          <w:p w14:paraId="57C94579" w14:textId="77777777" w:rsidR="00292B6F" w:rsidRDefault="00A90CB9" w:rsidP="00AA467E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V diele autorka analyzuje  jednotlivé základné ľudské práva vo vzťahu k judikatúre Súdneho dvora EÚ ako aj judikatúre Európskeho súdu pre ľudské práva. Predmetom vedeckého rozboru  v diele je aj judikatúra slovenských a českých súdov. Autorka sa primárne venuje právu na rešpe</w:t>
            </w:r>
            <w:r w:rsidR="00F158D3">
              <w:rPr>
                <w:rFonts w:ascii="Calibri" w:eastAsia="Times New Roman" w:hAnsi="Calibri" w:cs="Times New Roman"/>
                <w:color w:val="000000"/>
                <w:lang w:eastAsia="sk-SK"/>
              </w:rPr>
              <w:t>k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tovanie ľudskej dôstojnosti zamestnancov, zákazu otroctva a nútenej práce, právu na súkromný život zamestnancov a komunikáciu, slobode zhromažďovania  a združovania a slobode </w:t>
            </w:r>
            <w:r w:rsidR="00AA467E">
              <w:rPr>
                <w:rFonts w:ascii="Calibri" w:eastAsia="Times New Roman" w:hAnsi="Calibri" w:cs="Times New Roman"/>
                <w:color w:val="000000"/>
                <w:lang w:eastAsia="sk-SK"/>
              </w:rPr>
              <w:t>pre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javu zamestnancov. Os</w:t>
            </w:r>
            <w:r w:rsidR="00AA467E">
              <w:rPr>
                <w:rFonts w:ascii="Calibri" w:eastAsia="Times New Roman" w:hAnsi="Calibri" w:cs="Times New Roman"/>
                <w:color w:val="000000"/>
                <w:lang w:eastAsia="sk-SK"/>
              </w:rPr>
              <w:t>o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bitnú pozornosť autorka venuje zákazu  disk</w:t>
            </w:r>
            <w:r w:rsidR="00AA467E">
              <w:rPr>
                <w:rFonts w:ascii="Calibri" w:eastAsia="Times New Roman" w:hAnsi="Calibri" w:cs="Times New Roman"/>
                <w:color w:val="000000"/>
                <w:lang w:eastAsia="sk-SK"/>
              </w:rPr>
              <w:t>r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iminácie v pracovnoprávnych vzťahoch.</w:t>
            </w:r>
            <w:r w:rsidR="00F158D3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</w:p>
          <w:p w14:paraId="4B342EDB" w14:textId="535598EA" w:rsidR="00F158D3" w:rsidRPr="007B5555" w:rsidRDefault="00F158D3" w:rsidP="00AA467E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In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utput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,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uthor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nalyzes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individual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basic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human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ights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in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elation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to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as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w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ourt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Justic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EU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s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well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s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as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w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European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ourt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Human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ights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.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as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w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Slovak and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zech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ourts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is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lso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ubject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cientific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nalysis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in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work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.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uthor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primarily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ocuses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on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ight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to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espect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or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human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dignity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employees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,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prohibition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lavery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and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orced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bor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,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ight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to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privat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if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employees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and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ommunication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,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reedom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ssembly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and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ssociation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, and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reedom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expression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employees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.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uthor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pays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pecial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ttention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to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prohibition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discrimination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in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bor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elations</w:t>
            </w:r>
            <w:proofErr w:type="spellEnd"/>
            <w:r w:rsidRPr="007B555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.</w:t>
            </w:r>
          </w:p>
        </w:tc>
      </w:tr>
      <w:tr w:rsidR="00A90CB9" w:rsidRPr="00FF6B5A" w14:paraId="4B342EE1" w14:textId="77777777" w:rsidTr="00C86832">
        <w:trPr>
          <w:trHeight w:val="8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DD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FBE5D6" w:fill="DAE3F3"/>
            <w:vAlign w:val="center"/>
            <w:hideMark/>
          </w:tcPr>
          <w:p w14:paraId="4B342EDE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Zoznam najviac 5 najvýznamnejších ohlasov na výstup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 / List of maximum 5 mo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ignifican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itation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rresponding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2D49B070" w14:textId="77AC003C" w:rsidR="00292B6F" w:rsidRDefault="00F158D3" w:rsidP="00F158D3">
            <w:pPr>
              <w:pStyle w:val="Odsekzoznamu"/>
              <w:numPr>
                <w:ilvl w:val="0"/>
                <w:numId w:val="2"/>
              </w:numPr>
              <w:spacing w:after="0" w:line="240" w:lineRule="auto"/>
              <w:ind w:left="394" w:hanging="394"/>
              <w:jc w:val="both"/>
            </w:pPr>
            <w:r>
              <w:t xml:space="preserve">131271: Zákaz diskriminácie na základe náboženstva a viery pri skončení pracovného pomeru v spoločnosti riadenej cirkvou / Varga, Peter [Autor, 100%] ; Práca je základným právom a pre človeka dobrom In: </w:t>
            </w:r>
            <w:r w:rsidRPr="00F158D3">
              <w:rPr>
                <w:i/>
                <w:iCs/>
              </w:rPr>
              <w:t xml:space="preserve">Opus </w:t>
            </w:r>
            <w:proofErr w:type="spellStart"/>
            <w:r w:rsidRPr="00F158D3">
              <w:rPr>
                <w:i/>
                <w:iCs/>
              </w:rPr>
              <w:t>laudat</w:t>
            </w:r>
            <w:proofErr w:type="spellEnd"/>
            <w:r w:rsidRPr="00F158D3">
              <w:rPr>
                <w:i/>
                <w:iCs/>
              </w:rPr>
              <w:t xml:space="preserve"> </w:t>
            </w:r>
            <w:proofErr w:type="spellStart"/>
            <w:r w:rsidRPr="00F158D3">
              <w:rPr>
                <w:i/>
                <w:iCs/>
              </w:rPr>
              <w:t>artificem</w:t>
            </w:r>
            <w:proofErr w:type="spellEnd"/>
            <w:r>
              <w:t xml:space="preserve"> [textový dokument (</w:t>
            </w:r>
            <w:proofErr w:type="spellStart"/>
            <w:r>
              <w:t>print</w:t>
            </w:r>
            <w:proofErr w:type="spellEnd"/>
            <w:r>
              <w:t xml:space="preserve">)] [elektronický dokument] : pocta prof. JUDr. Helene Barancovej, DrSc. / Križan, Viktor [Zostavovateľ, editor] ; </w:t>
            </w:r>
            <w:proofErr w:type="spellStart"/>
            <w:r>
              <w:t>Šmid</w:t>
            </w:r>
            <w:proofErr w:type="spellEnd"/>
            <w:r>
              <w:t xml:space="preserve">, Marek [Recenzent] ; Moravčíková, Michaela [Recenzent]. – 1. vyd. – Trnava (Slovensko) : Trnavská univerzita v Trnave. </w:t>
            </w:r>
            <w:proofErr w:type="spellStart"/>
            <w:r>
              <w:t>Typi</w:t>
            </w:r>
            <w:proofErr w:type="spellEnd"/>
            <w:r>
              <w:t xml:space="preserve"> </w:t>
            </w:r>
            <w:proofErr w:type="spellStart"/>
            <w:r>
              <w:t>Universitatis</w:t>
            </w:r>
            <w:proofErr w:type="spellEnd"/>
            <w:r>
              <w:t xml:space="preserve"> </w:t>
            </w:r>
            <w:proofErr w:type="spellStart"/>
            <w:r>
              <w:t>Tyrnaviensis</w:t>
            </w:r>
            <w:proofErr w:type="spellEnd"/>
            <w:r>
              <w:t>, spoločné pracovisko Trnavskej univerzity v Trnave a Vedy, vydavateľstva Slovenskej akadémie vied, 2019. – ISBN 978-80-568-0192-5. – ISBN (elektronické) 978-80-568-0353-0, s. 304-318 [tlačená forma] [online]</w:t>
            </w:r>
          </w:p>
          <w:p w14:paraId="12E12090" w14:textId="77777777" w:rsidR="00F158D3" w:rsidRDefault="00F158D3" w:rsidP="00F158D3">
            <w:pPr>
              <w:pStyle w:val="Odsekzoznamu"/>
              <w:numPr>
                <w:ilvl w:val="0"/>
                <w:numId w:val="2"/>
              </w:numPr>
              <w:spacing w:after="0" w:line="240" w:lineRule="auto"/>
              <w:ind w:left="394" w:hanging="394"/>
              <w:jc w:val="both"/>
            </w:pPr>
            <w:r>
              <w:t xml:space="preserve">168738: </w:t>
            </w:r>
            <w:proofErr w:type="spellStart"/>
            <w:r>
              <w:t>Diskriminace</w:t>
            </w:r>
            <w:proofErr w:type="spellEnd"/>
            <w:r>
              <w:t xml:space="preserve"> z </w:t>
            </w:r>
            <w:proofErr w:type="spellStart"/>
            <w:r>
              <w:t>důvodu</w:t>
            </w:r>
            <w:proofErr w:type="spellEnd"/>
            <w:r>
              <w:t xml:space="preserve"> </w:t>
            </w:r>
            <w:proofErr w:type="spellStart"/>
            <w:r>
              <w:t>věku</w:t>
            </w:r>
            <w:proofErr w:type="spellEnd"/>
            <w:r>
              <w:t xml:space="preserve"> </w:t>
            </w:r>
            <w:proofErr w:type="spellStart"/>
            <w:r>
              <w:t>při</w:t>
            </w:r>
            <w:proofErr w:type="spellEnd"/>
            <w:r>
              <w:t xml:space="preserve"> skončení </w:t>
            </w:r>
            <w:proofErr w:type="spellStart"/>
            <w:r>
              <w:t>pracovního</w:t>
            </w:r>
            <w:proofErr w:type="spellEnd"/>
            <w:r>
              <w:t xml:space="preserve"> </w:t>
            </w:r>
            <w:proofErr w:type="spellStart"/>
            <w:r>
              <w:t>poměru</w:t>
            </w:r>
            <w:proofErr w:type="spellEnd"/>
            <w:r>
              <w:t xml:space="preserve"> v České </w:t>
            </w:r>
            <w:proofErr w:type="spellStart"/>
            <w:r>
              <w:t>republice</w:t>
            </w:r>
            <w:proofErr w:type="spellEnd"/>
            <w:r>
              <w:t xml:space="preserve"> / </w:t>
            </w:r>
            <w:proofErr w:type="spellStart"/>
            <w:r>
              <w:t>Šimečková</w:t>
            </w:r>
            <w:proofErr w:type="spellEnd"/>
            <w:r>
              <w:t xml:space="preserve">, Eva [Autor] In: </w:t>
            </w:r>
            <w:r w:rsidRPr="00F158D3">
              <w:rPr>
                <w:i/>
                <w:iCs/>
              </w:rPr>
              <w:t xml:space="preserve">Sine </w:t>
            </w:r>
            <w:proofErr w:type="spellStart"/>
            <w:r w:rsidRPr="00F158D3">
              <w:rPr>
                <w:i/>
                <w:iCs/>
              </w:rPr>
              <w:t>amicitia</w:t>
            </w:r>
            <w:proofErr w:type="spellEnd"/>
            <w:r w:rsidRPr="00F158D3">
              <w:rPr>
                <w:i/>
                <w:iCs/>
              </w:rPr>
              <w:t xml:space="preserve"> </w:t>
            </w:r>
            <w:proofErr w:type="spellStart"/>
            <w:r w:rsidRPr="00F158D3">
              <w:rPr>
                <w:i/>
                <w:iCs/>
              </w:rPr>
              <w:t>vitam</w:t>
            </w:r>
            <w:proofErr w:type="spellEnd"/>
            <w:r w:rsidRPr="00F158D3">
              <w:rPr>
                <w:i/>
                <w:iCs/>
              </w:rPr>
              <w:t xml:space="preserve"> </w:t>
            </w:r>
            <w:proofErr w:type="spellStart"/>
            <w:r w:rsidRPr="00F158D3">
              <w:rPr>
                <w:i/>
                <w:iCs/>
              </w:rPr>
              <w:t>est</w:t>
            </w:r>
            <w:proofErr w:type="spellEnd"/>
            <w:r w:rsidRPr="00F158D3">
              <w:rPr>
                <w:i/>
                <w:iCs/>
              </w:rPr>
              <w:t xml:space="preserve"> </w:t>
            </w:r>
            <w:proofErr w:type="spellStart"/>
            <w:r w:rsidRPr="00F158D3">
              <w:rPr>
                <w:i/>
                <w:iCs/>
              </w:rPr>
              <w:t>nullam</w:t>
            </w:r>
            <w:proofErr w:type="spellEnd"/>
            <w:r>
              <w:t xml:space="preserve"> [textový dokument (</w:t>
            </w:r>
            <w:proofErr w:type="spellStart"/>
            <w:r>
              <w:t>print</w:t>
            </w:r>
            <w:proofErr w:type="spellEnd"/>
            <w:r>
              <w:t xml:space="preserve">)] : </w:t>
            </w:r>
            <w:proofErr w:type="spellStart"/>
            <w:r>
              <w:t>pro</w:t>
            </w:r>
            <w:proofErr w:type="spellEnd"/>
            <w:r>
              <w:t xml:space="preserve"> </w:t>
            </w:r>
            <w:proofErr w:type="spellStart"/>
            <w:r>
              <w:t>memoria</w:t>
            </w:r>
            <w:proofErr w:type="spellEnd"/>
            <w:r>
              <w:t xml:space="preserve"> prof. </w:t>
            </w:r>
            <w:proofErr w:type="spellStart"/>
            <w:r>
              <w:t>Zdeňky</w:t>
            </w:r>
            <w:proofErr w:type="spellEnd"/>
            <w:r>
              <w:t xml:space="preserve"> Gregorovej / </w:t>
            </w:r>
            <w:proofErr w:type="spellStart"/>
            <w:r>
              <w:t>Olšovská</w:t>
            </w:r>
            <w:proofErr w:type="spellEnd"/>
            <w:r>
              <w:t xml:space="preserve">, Andrea [Zostavovateľ, editor] ; Švec, Marek [Zostavovateľ, editor] ; Horecký, </w:t>
            </w:r>
            <w:proofErr w:type="spellStart"/>
            <w:r>
              <w:t>Jan</w:t>
            </w:r>
            <w:proofErr w:type="spellEnd"/>
            <w:r>
              <w:t xml:space="preserve"> [Zostavovateľ, editor] ; </w:t>
            </w:r>
            <w:proofErr w:type="spellStart"/>
            <w:r>
              <w:t>Pichrt</w:t>
            </w:r>
            <w:proofErr w:type="spellEnd"/>
            <w:r>
              <w:t xml:space="preserve">, </w:t>
            </w:r>
            <w:proofErr w:type="spellStart"/>
            <w:r>
              <w:t>Jan</w:t>
            </w:r>
            <w:proofErr w:type="spellEnd"/>
            <w:r>
              <w:t xml:space="preserve"> [Recenzent] ; </w:t>
            </w:r>
            <w:proofErr w:type="spellStart"/>
            <w:r>
              <w:t>Laclavíková</w:t>
            </w:r>
            <w:proofErr w:type="spellEnd"/>
            <w:r>
              <w:t xml:space="preserve">, Miriam [Recenzent] ; </w:t>
            </w:r>
            <w:proofErr w:type="spellStart"/>
            <w:r>
              <w:t>Galvas</w:t>
            </w:r>
            <w:proofErr w:type="spellEnd"/>
            <w:r>
              <w:t xml:space="preserve">, Milan [Recenzent]. – 1. vyd. – Praha (Česko) : </w:t>
            </w:r>
            <w:proofErr w:type="spellStart"/>
            <w:r>
              <w:t>Nakladatelství</w:t>
            </w:r>
            <w:proofErr w:type="spellEnd"/>
            <w:r>
              <w:t xml:space="preserve"> Leges, 2019. – (Teoretik). – ISBN 978-80-7502-394-0, s. 153-169 [tlačená forma]</w:t>
            </w:r>
          </w:p>
          <w:p w14:paraId="1EE8425F" w14:textId="77777777" w:rsidR="00F158D3" w:rsidRDefault="00F158D3" w:rsidP="00F158D3">
            <w:pPr>
              <w:pStyle w:val="Odsekzoznamu"/>
              <w:numPr>
                <w:ilvl w:val="0"/>
                <w:numId w:val="2"/>
              </w:numPr>
              <w:spacing w:after="0" w:line="240" w:lineRule="auto"/>
              <w:ind w:left="394" w:hanging="394"/>
              <w:jc w:val="both"/>
            </w:pPr>
            <w:r w:rsidRPr="00F158D3">
              <w:lastRenderedPageBreak/>
              <w:t xml:space="preserve">239778: Zákaz </w:t>
            </w:r>
            <w:proofErr w:type="spellStart"/>
            <w:r w:rsidRPr="00F158D3">
              <w:t>diskriminace</w:t>
            </w:r>
            <w:proofErr w:type="spellEnd"/>
            <w:r w:rsidRPr="00F158D3">
              <w:t xml:space="preserve"> v </w:t>
            </w:r>
            <w:proofErr w:type="spellStart"/>
            <w:r w:rsidRPr="00F158D3">
              <w:t>pracovněprávních</w:t>
            </w:r>
            <w:proofErr w:type="spellEnd"/>
            <w:r w:rsidRPr="00F158D3">
              <w:t xml:space="preserve"> </w:t>
            </w:r>
            <w:proofErr w:type="spellStart"/>
            <w:r w:rsidRPr="00F158D3">
              <w:t>vztazích</w:t>
            </w:r>
            <w:proofErr w:type="spellEnd"/>
            <w:r w:rsidRPr="00F158D3">
              <w:t xml:space="preserve"> [textový dokument (</w:t>
            </w:r>
            <w:proofErr w:type="spellStart"/>
            <w:r w:rsidRPr="00F158D3">
              <w:t>print</w:t>
            </w:r>
            <w:proofErr w:type="spellEnd"/>
            <w:r w:rsidRPr="00F158D3">
              <w:t xml:space="preserve">)] / </w:t>
            </w:r>
            <w:proofErr w:type="spellStart"/>
            <w:r w:rsidRPr="00F158D3">
              <w:t>Šimečková</w:t>
            </w:r>
            <w:proofErr w:type="spellEnd"/>
            <w:r w:rsidRPr="00F158D3">
              <w:t xml:space="preserve">, Eva [Autor] ; Barancová, Helena [Recenzent] ; </w:t>
            </w:r>
            <w:proofErr w:type="spellStart"/>
            <w:r w:rsidRPr="00F158D3">
              <w:t>Štangová</w:t>
            </w:r>
            <w:proofErr w:type="spellEnd"/>
            <w:r w:rsidRPr="00F158D3">
              <w:t xml:space="preserve">, </w:t>
            </w:r>
            <w:proofErr w:type="spellStart"/>
            <w:r w:rsidRPr="00F158D3">
              <w:t>Věra</w:t>
            </w:r>
            <w:proofErr w:type="spellEnd"/>
            <w:r w:rsidRPr="00F158D3">
              <w:t xml:space="preserve"> [Recenzent] ; Matlák, Ján [Recenzent]. – 1. vyd. – Praha (Česko) : </w:t>
            </w:r>
            <w:proofErr w:type="spellStart"/>
            <w:r w:rsidRPr="00F158D3">
              <w:t>Nakladatelství</w:t>
            </w:r>
            <w:proofErr w:type="spellEnd"/>
            <w:r w:rsidRPr="00F158D3">
              <w:t xml:space="preserve"> Leges, 2020. – 266 s. [tlačená forma]. – (Teoretik). – ISBN 978-80-7502-470-1</w:t>
            </w:r>
          </w:p>
          <w:p w14:paraId="4B342EE0" w14:textId="420E2003" w:rsidR="00F158D3" w:rsidRPr="00F158D3" w:rsidRDefault="00F158D3" w:rsidP="00F158D3">
            <w:pPr>
              <w:pStyle w:val="Odsekzoznamu"/>
              <w:numPr>
                <w:ilvl w:val="0"/>
                <w:numId w:val="2"/>
              </w:numPr>
              <w:spacing w:after="0" w:line="240" w:lineRule="auto"/>
              <w:ind w:left="394" w:hanging="394"/>
              <w:jc w:val="both"/>
            </w:pPr>
            <w:r>
              <w:t>226853: Právna dimenzia súkromia v pracovnoprávnych vzťahoch [textový dokument (</w:t>
            </w:r>
            <w:proofErr w:type="spellStart"/>
            <w:r>
              <w:t>print</w:t>
            </w:r>
            <w:proofErr w:type="spellEnd"/>
            <w:r>
              <w:t xml:space="preserve">)] [elektronický dokument] / </w:t>
            </w:r>
            <w:proofErr w:type="spellStart"/>
            <w:r>
              <w:t>Beierová</w:t>
            </w:r>
            <w:proofErr w:type="spellEnd"/>
            <w:r>
              <w:t xml:space="preserve">, Silvia [Autor, 100%] ; Olšovská, Andrea [Recenzent] ; Varga, Peter [Recenzent]. – 1. vyd. – Praha (Česko) : </w:t>
            </w:r>
            <w:proofErr w:type="spellStart"/>
            <w:r>
              <w:t>Nakladatelství</w:t>
            </w:r>
            <w:proofErr w:type="spellEnd"/>
            <w:r>
              <w:t xml:space="preserve"> Leges, 2020. – 116 s. [tlačená forma]. – (Litera </w:t>
            </w:r>
            <w:proofErr w:type="spellStart"/>
            <w:r>
              <w:t>scripta</w:t>
            </w:r>
            <w:proofErr w:type="spellEnd"/>
            <w:r>
              <w:t xml:space="preserve"> </w:t>
            </w:r>
            <w:proofErr w:type="spellStart"/>
            <w:r>
              <w:t>manet</w:t>
            </w:r>
            <w:proofErr w:type="spellEnd"/>
            <w:r>
              <w:t xml:space="preserve"> : edícia malých monografií doktorandov Právnickej fakulty Trnavskej univerzity v Trnave) (Teoretik). – ISBN 978-80-7502-479-4. – ISBN (elektronické) 978-80-7502-480-0</w:t>
            </w:r>
          </w:p>
        </w:tc>
      </w:tr>
      <w:tr w:rsidR="00A90CB9" w:rsidRPr="00FF6B5A" w14:paraId="4B342EE5" w14:textId="77777777" w:rsidTr="00C86832">
        <w:trPr>
          <w:trHeight w:val="117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E2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FBE5D6" w:fill="DAE3F3"/>
            <w:vAlign w:val="center"/>
            <w:hideMark/>
          </w:tcPr>
          <w:p w14:paraId="4B342EE3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8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na spoločensko-hospodársku pra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ocio-econom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actic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English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B342EE4" w14:textId="2458DE1F" w:rsidR="00AC3D79" w:rsidRPr="00F158D3" w:rsidRDefault="00A90CB9" w:rsidP="00C60D1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158D3">
              <w:t>Knižné spracovanie témy skončenia pracovného pomeru vo vzťahu k základným ľudským právam</w:t>
            </w:r>
            <w:r w:rsidR="00AC3D79" w:rsidRPr="00F158D3">
              <w:t xml:space="preserve"> bolo cielené nielen pre </w:t>
            </w:r>
            <w:proofErr w:type="spellStart"/>
            <w:r w:rsidR="00AC3D79" w:rsidRPr="00F158D3">
              <w:t>zame</w:t>
            </w:r>
            <w:r w:rsidR="00AA467E" w:rsidRPr="00F158D3">
              <w:t>stnacov</w:t>
            </w:r>
            <w:proofErr w:type="spellEnd"/>
            <w:r w:rsidR="00AA467E" w:rsidRPr="00F158D3">
              <w:t>, ale aj zamestnávateľov, advokátov, zástupcov</w:t>
            </w:r>
            <w:r w:rsidR="00AC3D79" w:rsidRPr="00F158D3">
              <w:t xml:space="preserve"> zamestnancov a súd</w:t>
            </w:r>
            <w:r w:rsidR="00AA467E" w:rsidRPr="00F158D3">
              <w:t>y</w:t>
            </w:r>
            <w:r w:rsidR="00AC3D79" w:rsidRPr="00F158D3">
              <w:t xml:space="preserve"> ako aj študento</w:t>
            </w:r>
            <w:r w:rsidR="00AA467E" w:rsidRPr="00F158D3">
              <w:t>v</w:t>
            </w:r>
            <w:r w:rsidR="00AC3D79" w:rsidRPr="00F158D3">
              <w:t xml:space="preserve"> práva.</w:t>
            </w:r>
            <w:r w:rsidR="00F158D3" w:rsidRPr="00F158D3">
              <w:t xml:space="preserve"> </w:t>
            </w:r>
            <w:r w:rsidR="00AC3D79" w:rsidRPr="00F158D3">
              <w:t>Dielo bolo inšpiráciou pre rozhodovaciu prax súdov SR ako aj pre legislatívnu prax</w:t>
            </w:r>
            <w:r w:rsidR="00AA467E" w:rsidRPr="00F158D3">
              <w:t xml:space="preserve"> pr</w:t>
            </w:r>
            <w:r w:rsidR="00F158D3" w:rsidRPr="00F158D3">
              <w:t xml:space="preserve">i </w:t>
            </w:r>
            <w:r w:rsidR="00AA467E" w:rsidRPr="00F158D3">
              <w:t>zv</w:t>
            </w:r>
            <w:r w:rsidR="00F158D3" w:rsidRPr="00F158D3">
              <w:t>y</w:t>
            </w:r>
            <w:r w:rsidR="00AA467E" w:rsidRPr="00F158D3">
              <w:t xml:space="preserve">šovaní úrovne  </w:t>
            </w:r>
            <w:r w:rsidR="00AC3D79" w:rsidRPr="00F158D3">
              <w:t>právnej regulácie pracovného práva Slovenskej republiky.</w:t>
            </w:r>
            <w:r w:rsidR="00C60D1B">
              <w:t xml:space="preserve"> / </w:t>
            </w:r>
            <w:proofErr w:type="spellStart"/>
            <w:r w:rsidR="00C60D1B" w:rsidRPr="007B5555">
              <w:rPr>
                <w:i/>
              </w:rPr>
              <w:t>The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book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processing</w:t>
            </w:r>
            <w:proofErr w:type="spellEnd"/>
            <w:r w:rsidR="00C60D1B" w:rsidRPr="007B5555">
              <w:rPr>
                <w:i/>
              </w:rPr>
              <w:t xml:space="preserve"> on </w:t>
            </w:r>
            <w:proofErr w:type="spellStart"/>
            <w:r w:rsidR="00C60D1B" w:rsidRPr="007B5555">
              <w:rPr>
                <w:i/>
              </w:rPr>
              <w:t>the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topic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of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termination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of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employment</w:t>
            </w:r>
            <w:proofErr w:type="spellEnd"/>
            <w:r w:rsidR="00C60D1B" w:rsidRPr="007B5555">
              <w:rPr>
                <w:i/>
              </w:rPr>
              <w:t xml:space="preserve"> in </w:t>
            </w:r>
            <w:proofErr w:type="spellStart"/>
            <w:r w:rsidR="00C60D1B" w:rsidRPr="007B5555">
              <w:rPr>
                <w:i/>
              </w:rPr>
              <w:t>relation</w:t>
            </w:r>
            <w:proofErr w:type="spellEnd"/>
            <w:r w:rsidR="00C60D1B" w:rsidRPr="007B5555">
              <w:rPr>
                <w:i/>
              </w:rPr>
              <w:t xml:space="preserve"> to </w:t>
            </w:r>
            <w:proofErr w:type="spellStart"/>
            <w:r w:rsidR="00C60D1B" w:rsidRPr="007B5555">
              <w:rPr>
                <w:i/>
              </w:rPr>
              <w:t>basic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human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rights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was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targeted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not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only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for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employees</w:t>
            </w:r>
            <w:proofErr w:type="spellEnd"/>
            <w:r w:rsidR="00C60D1B" w:rsidRPr="007B5555">
              <w:rPr>
                <w:i/>
              </w:rPr>
              <w:t xml:space="preserve">, </w:t>
            </w:r>
            <w:proofErr w:type="spellStart"/>
            <w:r w:rsidR="00C60D1B" w:rsidRPr="007B5555">
              <w:rPr>
                <w:i/>
              </w:rPr>
              <w:t>but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also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for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employers</w:t>
            </w:r>
            <w:proofErr w:type="spellEnd"/>
            <w:r w:rsidR="00C60D1B" w:rsidRPr="007B5555">
              <w:rPr>
                <w:i/>
              </w:rPr>
              <w:t xml:space="preserve">, </w:t>
            </w:r>
            <w:proofErr w:type="spellStart"/>
            <w:r w:rsidR="00C60D1B" w:rsidRPr="007B5555">
              <w:rPr>
                <w:i/>
              </w:rPr>
              <w:t>lawyers</w:t>
            </w:r>
            <w:proofErr w:type="spellEnd"/>
            <w:r w:rsidR="00C60D1B" w:rsidRPr="007B5555">
              <w:rPr>
                <w:i/>
              </w:rPr>
              <w:t xml:space="preserve">, </w:t>
            </w:r>
            <w:proofErr w:type="spellStart"/>
            <w:r w:rsidR="00C60D1B" w:rsidRPr="007B5555">
              <w:rPr>
                <w:i/>
              </w:rPr>
              <w:t>employee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representatives</w:t>
            </w:r>
            <w:proofErr w:type="spellEnd"/>
            <w:r w:rsidR="00C60D1B" w:rsidRPr="007B5555">
              <w:rPr>
                <w:i/>
              </w:rPr>
              <w:t xml:space="preserve"> and </w:t>
            </w:r>
            <w:proofErr w:type="spellStart"/>
            <w:r w:rsidR="00C60D1B" w:rsidRPr="007B5555">
              <w:rPr>
                <w:i/>
              </w:rPr>
              <w:t>courts</w:t>
            </w:r>
            <w:proofErr w:type="spellEnd"/>
            <w:r w:rsidR="00C60D1B" w:rsidRPr="007B5555">
              <w:rPr>
                <w:i/>
              </w:rPr>
              <w:t xml:space="preserve">, </w:t>
            </w:r>
            <w:proofErr w:type="spellStart"/>
            <w:r w:rsidR="00C60D1B" w:rsidRPr="007B5555">
              <w:rPr>
                <w:i/>
              </w:rPr>
              <w:t>as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well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as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law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students</w:t>
            </w:r>
            <w:proofErr w:type="spellEnd"/>
            <w:r w:rsidR="00C60D1B" w:rsidRPr="007B5555">
              <w:rPr>
                <w:i/>
              </w:rPr>
              <w:t xml:space="preserve">. </w:t>
            </w:r>
            <w:proofErr w:type="spellStart"/>
            <w:r w:rsidR="00C60D1B" w:rsidRPr="007B5555">
              <w:rPr>
                <w:i/>
              </w:rPr>
              <w:t>The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work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was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an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inspiration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for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the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decision-making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practice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of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the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courts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of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the</w:t>
            </w:r>
            <w:proofErr w:type="spellEnd"/>
            <w:r w:rsidR="00C60D1B" w:rsidRPr="007B5555">
              <w:rPr>
                <w:i/>
              </w:rPr>
              <w:t xml:space="preserve"> Slovak </w:t>
            </w:r>
            <w:proofErr w:type="spellStart"/>
            <w:r w:rsidR="00C60D1B" w:rsidRPr="007B5555">
              <w:rPr>
                <w:i/>
              </w:rPr>
              <w:t>Republic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as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well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as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for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the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legislative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practice</w:t>
            </w:r>
            <w:proofErr w:type="spellEnd"/>
            <w:r w:rsidR="00C60D1B" w:rsidRPr="007B5555">
              <w:rPr>
                <w:i/>
              </w:rPr>
              <w:t xml:space="preserve"> in </w:t>
            </w:r>
            <w:proofErr w:type="spellStart"/>
            <w:r w:rsidR="00C60D1B" w:rsidRPr="007B5555">
              <w:rPr>
                <w:i/>
              </w:rPr>
              <w:t>increasing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the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level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of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legal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regulation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of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the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labor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law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of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the</w:t>
            </w:r>
            <w:proofErr w:type="spellEnd"/>
            <w:r w:rsidR="00C60D1B" w:rsidRPr="007B5555">
              <w:rPr>
                <w:i/>
              </w:rPr>
              <w:t xml:space="preserve"> Slovak </w:t>
            </w:r>
            <w:proofErr w:type="spellStart"/>
            <w:r w:rsidR="00C60D1B" w:rsidRPr="007B5555">
              <w:rPr>
                <w:i/>
              </w:rPr>
              <w:t>Republic</w:t>
            </w:r>
            <w:proofErr w:type="spellEnd"/>
            <w:r w:rsidR="00C60D1B" w:rsidRPr="007B5555">
              <w:rPr>
                <w:i/>
              </w:rPr>
              <w:t>.</w:t>
            </w:r>
          </w:p>
        </w:tc>
      </w:tr>
      <w:tr w:rsidR="00A90CB9" w:rsidRPr="00FF6B5A" w14:paraId="4B342EE9" w14:textId="77777777" w:rsidTr="00C86832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E6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FBE5D6" w:fill="DAE3F3"/>
            <w:vAlign w:val="center"/>
            <w:hideMark/>
          </w:tcPr>
          <w:p w14:paraId="4B342EE7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9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a súvisiacich aktivít na vzdelávací proces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lat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'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ducationa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oces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English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B342EE8" w14:textId="22D6E5B2" w:rsidR="00292B6F" w:rsidRPr="00FF6B5A" w:rsidRDefault="00AC3D79" w:rsidP="00C60D1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C60D1B">
              <w:rPr>
                <w:color w:val="000000" w:themeColor="text1"/>
              </w:rPr>
              <w:t xml:space="preserve">Vydanie diela  bolo zo strany autorky ale aj iných vyučujúcich pracovné právo na fakulte použité nielen pri prednáškach v magisterskom štúdiu ale aj doktorandskom štúdiu a to nielen pracovného práva ako povinného predmetu ale aj Európskeho a medzinárodného </w:t>
            </w:r>
            <w:r w:rsidR="00AA467E" w:rsidRPr="00C60D1B">
              <w:rPr>
                <w:color w:val="000000" w:themeColor="text1"/>
              </w:rPr>
              <w:t xml:space="preserve">pracovného </w:t>
            </w:r>
            <w:r w:rsidRPr="00C60D1B">
              <w:rPr>
                <w:color w:val="000000" w:themeColor="text1"/>
              </w:rPr>
              <w:t>práva ako výberového predmetu.</w:t>
            </w:r>
            <w:r w:rsidR="00C60D1B" w:rsidRPr="00C60D1B">
              <w:rPr>
                <w:color w:val="000000" w:themeColor="text1"/>
              </w:rPr>
              <w:t xml:space="preserve"> </w:t>
            </w:r>
            <w:r w:rsidRPr="00C60D1B">
              <w:t>Predmet diela  poslúžil aj pri vedení cvičení z pracovného práva</w:t>
            </w:r>
            <w:r w:rsidR="00C60D1B" w:rsidRPr="00C60D1B">
              <w:t>.</w:t>
            </w:r>
            <w:r w:rsidR="00C60D1B">
              <w:t xml:space="preserve"> / </w:t>
            </w:r>
            <w:bookmarkStart w:id="1" w:name="_GoBack"/>
            <w:proofErr w:type="spellStart"/>
            <w:r w:rsidR="00C60D1B" w:rsidRPr="007B5555">
              <w:rPr>
                <w:i/>
              </w:rPr>
              <w:t>The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publication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of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the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work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was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used</w:t>
            </w:r>
            <w:proofErr w:type="spellEnd"/>
            <w:r w:rsidR="00C60D1B" w:rsidRPr="007B5555">
              <w:rPr>
                <w:i/>
              </w:rPr>
              <w:t xml:space="preserve"> by </w:t>
            </w:r>
            <w:proofErr w:type="spellStart"/>
            <w:r w:rsidR="00C60D1B" w:rsidRPr="007B5555">
              <w:rPr>
                <w:i/>
              </w:rPr>
              <w:t>the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author</w:t>
            </w:r>
            <w:proofErr w:type="spellEnd"/>
            <w:r w:rsidR="00C60D1B" w:rsidRPr="007B5555">
              <w:rPr>
                <w:i/>
              </w:rPr>
              <w:t xml:space="preserve"> and </w:t>
            </w:r>
            <w:proofErr w:type="spellStart"/>
            <w:r w:rsidR="00C60D1B" w:rsidRPr="007B5555">
              <w:rPr>
                <w:i/>
              </w:rPr>
              <w:t>other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teachers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of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labor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law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at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the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faculty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not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only</w:t>
            </w:r>
            <w:proofErr w:type="spellEnd"/>
            <w:r w:rsidR="00C60D1B" w:rsidRPr="007B5555">
              <w:rPr>
                <w:i/>
              </w:rPr>
              <w:t xml:space="preserve"> in </w:t>
            </w:r>
            <w:proofErr w:type="spellStart"/>
            <w:r w:rsidR="00C60D1B" w:rsidRPr="007B5555">
              <w:rPr>
                <w:i/>
              </w:rPr>
              <w:t>lectures</w:t>
            </w:r>
            <w:proofErr w:type="spellEnd"/>
            <w:r w:rsidR="00C60D1B" w:rsidRPr="007B5555">
              <w:rPr>
                <w:i/>
              </w:rPr>
              <w:t xml:space="preserve"> in </w:t>
            </w:r>
            <w:proofErr w:type="spellStart"/>
            <w:r w:rsidR="00C60D1B" w:rsidRPr="007B5555">
              <w:rPr>
                <w:i/>
              </w:rPr>
              <w:t>master's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studies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but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also</w:t>
            </w:r>
            <w:proofErr w:type="spellEnd"/>
            <w:r w:rsidR="00C60D1B" w:rsidRPr="007B5555">
              <w:rPr>
                <w:i/>
              </w:rPr>
              <w:t xml:space="preserve"> in </w:t>
            </w:r>
            <w:proofErr w:type="spellStart"/>
            <w:r w:rsidR="00C60D1B" w:rsidRPr="007B5555">
              <w:rPr>
                <w:i/>
              </w:rPr>
              <w:t>doctoral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studies</w:t>
            </w:r>
            <w:proofErr w:type="spellEnd"/>
            <w:r w:rsidR="00C60D1B" w:rsidRPr="007B5555">
              <w:rPr>
                <w:i/>
              </w:rPr>
              <w:t xml:space="preserve">, </w:t>
            </w:r>
            <w:proofErr w:type="spellStart"/>
            <w:r w:rsidR="00C60D1B" w:rsidRPr="007B5555">
              <w:rPr>
                <w:i/>
              </w:rPr>
              <w:t>not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only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labor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law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as</w:t>
            </w:r>
            <w:proofErr w:type="spellEnd"/>
            <w:r w:rsidR="00C60D1B" w:rsidRPr="007B5555">
              <w:rPr>
                <w:i/>
              </w:rPr>
              <w:t xml:space="preserve"> a </w:t>
            </w:r>
            <w:proofErr w:type="spellStart"/>
            <w:r w:rsidR="00C60D1B" w:rsidRPr="007B5555">
              <w:rPr>
                <w:i/>
              </w:rPr>
              <w:t>compulsory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subject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but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also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European</w:t>
            </w:r>
            <w:proofErr w:type="spellEnd"/>
            <w:r w:rsidR="00C60D1B" w:rsidRPr="007B5555">
              <w:rPr>
                <w:i/>
              </w:rPr>
              <w:t xml:space="preserve"> and </w:t>
            </w:r>
            <w:proofErr w:type="spellStart"/>
            <w:r w:rsidR="00C60D1B" w:rsidRPr="007B5555">
              <w:rPr>
                <w:i/>
              </w:rPr>
              <w:t>international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labor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law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as</w:t>
            </w:r>
            <w:proofErr w:type="spellEnd"/>
            <w:r w:rsidR="00C60D1B" w:rsidRPr="007B5555">
              <w:rPr>
                <w:i/>
              </w:rPr>
              <w:t xml:space="preserve"> a </w:t>
            </w:r>
            <w:proofErr w:type="spellStart"/>
            <w:r w:rsidR="00C60D1B" w:rsidRPr="007B5555">
              <w:rPr>
                <w:i/>
              </w:rPr>
              <w:t>elective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subject</w:t>
            </w:r>
            <w:proofErr w:type="spellEnd"/>
            <w:r w:rsidR="00C60D1B" w:rsidRPr="007B5555">
              <w:rPr>
                <w:i/>
              </w:rPr>
              <w:t xml:space="preserve">. </w:t>
            </w:r>
            <w:proofErr w:type="spellStart"/>
            <w:r w:rsidR="00C60D1B" w:rsidRPr="007B5555">
              <w:rPr>
                <w:i/>
              </w:rPr>
              <w:t>The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subject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of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the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work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also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served</w:t>
            </w:r>
            <w:proofErr w:type="spellEnd"/>
            <w:r w:rsidR="00C60D1B" w:rsidRPr="007B5555">
              <w:rPr>
                <w:i/>
              </w:rPr>
              <w:t xml:space="preserve"> in </w:t>
            </w:r>
            <w:proofErr w:type="spellStart"/>
            <w:r w:rsidR="00C60D1B" w:rsidRPr="007B5555">
              <w:rPr>
                <w:i/>
              </w:rPr>
              <w:t>conducting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seminars</w:t>
            </w:r>
            <w:proofErr w:type="spellEnd"/>
            <w:r w:rsidR="00C60D1B" w:rsidRPr="007B5555">
              <w:rPr>
                <w:i/>
              </w:rPr>
              <w:t xml:space="preserve"> in </w:t>
            </w:r>
            <w:proofErr w:type="spellStart"/>
            <w:r w:rsidR="00C60D1B" w:rsidRPr="007B5555">
              <w:rPr>
                <w:i/>
              </w:rPr>
              <w:t>labor</w:t>
            </w:r>
            <w:proofErr w:type="spellEnd"/>
            <w:r w:rsidR="00C60D1B" w:rsidRPr="007B5555">
              <w:rPr>
                <w:i/>
              </w:rPr>
              <w:t xml:space="preserve"> </w:t>
            </w:r>
            <w:proofErr w:type="spellStart"/>
            <w:r w:rsidR="00C60D1B" w:rsidRPr="007B5555">
              <w:rPr>
                <w:i/>
              </w:rPr>
              <w:t>law</w:t>
            </w:r>
            <w:proofErr w:type="spellEnd"/>
            <w:r w:rsidR="00C60D1B" w:rsidRPr="007B5555">
              <w:rPr>
                <w:i/>
              </w:rPr>
              <w:t>.</w:t>
            </w:r>
            <w:bookmarkEnd w:id="1"/>
          </w:p>
        </w:tc>
      </w:tr>
    </w:tbl>
    <w:p w14:paraId="4B342EEA" w14:textId="77777777" w:rsidR="00502F15" w:rsidRDefault="00502F15" w:rsidP="00020D32"/>
    <w:sectPr w:rsidR="00502F15" w:rsidSect="008E2108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141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CD1DF3" w14:textId="77777777" w:rsidR="00704088" w:rsidRDefault="00704088" w:rsidP="00816E73">
      <w:pPr>
        <w:spacing w:after="0" w:line="240" w:lineRule="auto"/>
      </w:pPr>
      <w:r>
        <w:separator/>
      </w:r>
    </w:p>
  </w:endnote>
  <w:endnote w:type="continuationSeparator" w:id="0">
    <w:p w14:paraId="67BDC983" w14:textId="77777777" w:rsidR="00704088" w:rsidRDefault="00704088" w:rsidP="00816E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F2" w14:textId="77777777" w:rsidR="00B15040" w:rsidRDefault="00B15040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F3" w14:textId="77777777" w:rsidR="00A23768" w:rsidRDefault="00A23768">
    <w:pPr>
      <w:pStyle w:val="Pta"/>
    </w:pPr>
    <w:r w:rsidRPr="00A23768">
      <w:t>T_Z_VTCAj_1/ 2020</w:t>
    </w:r>
  </w:p>
  <w:p w14:paraId="4B342EF4" w14:textId="77777777" w:rsidR="00A23768" w:rsidRDefault="00A23768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F6" w14:textId="77777777" w:rsidR="00B15040" w:rsidRDefault="00B15040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53846A" w14:textId="77777777" w:rsidR="00704088" w:rsidRDefault="00704088" w:rsidP="00816E73">
      <w:pPr>
        <w:spacing w:after="0" w:line="240" w:lineRule="auto"/>
      </w:pPr>
      <w:r>
        <w:separator/>
      </w:r>
    </w:p>
  </w:footnote>
  <w:footnote w:type="continuationSeparator" w:id="0">
    <w:p w14:paraId="5E613F7D" w14:textId="77777777" w:rsidR="00704088" w:rsidRDefault="00704088" w:rsidP="00816E73">
      <w:pPr>
        <w:spacing w:after="0" w:line="240" w:lineRule="auto"/>
      </w:pPr>
      <w:r>
        <w:continuationSeparator/>
      </w:r>
    </w:p>
  </w:footnote>
  <w:footnote w:id="1">
    <w:p w14:paraId="4B342EF9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Doplní agentúra /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mple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b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genc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2">
    <w:p w14:paraId="4B342EFA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Podľa čl. 20 Metodiky na vyhodnocovanie štandardov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Art. 20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ethodolog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ndard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valu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3">
    <w:p w14:paraId="4B342EFB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edie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osoby v Registri zamestnancov vysokých škôl: https://www.portalvs.sk/regzam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erson'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tr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Registe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nivers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f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: https://www.portalvs.sk/regzam.</w:t>
      </w:r>
    </w:p>
  </w:footnote>
  <w:footnote w:id="4">
    <w:p w14:paraId="4B342EFC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vádza sa názov a stupeň študijného programu alebo názov odboru habilitačného konania a inauguračného konania podľa typu konania.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br/>
        <w:t xml:space="preserve">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gre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tud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gram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iel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abili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augur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yp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5">
    <w:p w14:paraId="4B342EFD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ID záznamu v registri CREPČ alebo CREUČ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6">
    <w:p w14:paraId="4B342EFE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výstupu v CREPČ alebo CREUČ, ktoré sú umiestnené na adrese: https://cms.crepc.sk.  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hi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r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vailab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https://cms.crepc.sk/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7">
    <w:p w14:paraId="4B342EFF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Napríklad katalóg publikačnej činnosti SAV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xamp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talogu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c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i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lovak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adem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ienc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(SAS)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t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8">
    <w:p w14:paraId="4B342F00" w14:textId="0767D721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vádza sa v prípade netextových výstupov, ak to z povahy výstupu nie je zre</w:t>
      </w:r>
      <w:r w:rsidR="00A90CB9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jmé. Uvedie sa </w:t>
      </w:r>
      <w:proofErr w:type="spellStart"/>
      <w:r w:rsidR="00A90CB9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otá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kontextovými informáciami týkajúcimi sa opisu tvorivého procesu a obsahu tvorivej činnosti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n-tex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bvio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rom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it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xtu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form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cern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scrip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reativ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s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ear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rtisti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t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9">
    <w:p w14:paraId="4B342F01" w14:textId="77777777" w:rsidR="00292B6F" w:rsidRPr="001F26CD" w:rsidRDefault="00292B6F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, ak je výstup uverejnený v inom ako anglickom jazyku. Uvedie sa anotácia výstupu v anglickom jazyku, v ktorej sa stručne charakterizuje povaha, obsah a hlavné výsledky výstupu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sh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languag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a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glis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glis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riefl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haracteriz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ai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ul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utput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EF" w14:textId="77777777" w:rsidR="00B15040" w:rsidRDefault="00B15040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F0" w14:textId="77777777" w:rsidR="006849EB" w:rsidRDefault="00B15040" w:rsidP="00B15040">
    <w:pPr>
      <w:pStyle w:val="Hlavika"/>
      <w:jc w:val="center"/>
    </w:pPr>
    <w:r>
      <w:rPr>
        <w:noProof/>
        <w:lang w:eastAsia="sk-SK"/>
      </w:rPr>
      <w:drawing>
        <wp:anchor distT="0" distB="0" distL="114300" distR="114300" simplePos="0" relativeHeight="251660288" behindDoc="1" locked="0" layoutInCell="1" allowOverlap="1" wp14:anchorId="4B342EF7" wp14:editId="4B342EF8">
          <wp:simplePos x="0" y="0"/>
          <wp:positionH relativeFrom="margin">
            <wp:posOffset>5033645</wp:posOffset>
          </wp:positionH>
          <wp:positionV relativeFrom="paragraph">
            <wp:posOffset>-181610</wp:posOffset>
          </wp:positionV>
          <wp:extent cx="571500" cy="570230"/>
          <wp:effectExtent l="0" t="0" r="0" b="1270"/>
          <wp:wrapTight wrapText="bothSides">
            <wp:wrapPolygon edited="0">
              <wp:start x="0" y="0"/>
              <wp:lineTo x="0" y="20927"/>
              <wp:lineTo x="20880" y="20927"/>
              <wp:lineTo x="20880" y="0"/>
              <wp:lineTo x="0" y="0"/>
            </wp:wrapPolygon>
          </wp:wrapTight>
          <wp:docPr id="2" name="Obrázok 2" descr="F:\Docs\MOJE DOKUMEN na Referat IS (Prf_88)\Loga_&amp;_Popisky\_Logo PF T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ocs\MOJE DOKUMEN na Referat IS (Prf_88)\Loga_&amp;_Popisky\_Logo PF TU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0601">
      <w:t>Trnavská univerzita v Trnave, Právnická fakulta</w:t>
    </w:r>
  </w:p>
  <w:p w14:paraId="4B342EF1" w14:textId="77777777" w:rsidR="006849EB" w:rsidRDefault="006849EB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F5" w14:textId="77777777" w:rsidR="00B15040" w:rsidRDefault="00B15040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951D68"/>
    <w:multiLevelType w:val="hybridMultilevel"/>
    <w:tmpl w:val="D116EE5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16864A2"/>
    <w:multiLevelType w:val="hybridMultilevel"/>
    <w:tmpl w:val="E2E87206"/>
    <w:lvl w:ilvl="0" w:tplc="91B206F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25" w:hanging="360"/>
      </w:pPr>
    </w:lvl>
    <w:lvl w:ilvl="2" w:tplc="041B001B" w:tentative="1">
      <w:start w:val="1"/>
      <w:numFmt w:val="lowerRoman"/>
      <w:lvlText w:val="%3."/>
      <w:lvlJc w:val="right"/>
      <w:pPr>
        <w:ind w:left="1845" w:hanging="180"/>
      </w:pPr>
    </w:lvl>
    <w:lvl w:ilvl="3" w:tplc="041B000F" w:tentative="1">
      <w:start w:val="1"/>
      <w:numFmt w:val="decimal"/>
      <w:lvlText w:val="%4."/>
      <w:lvlJc w:val="left"/>
      <w:pPr>
        <w:ind w:left="2565" w:hanging="360"/>
      </w:pPr>
    </w:lvl>
    <w:lvl w:ilvl="4" w:tplc="041B0019" w:tentative="1">
      <w:start w:val="1"/>
      <w:numFmt w:val="lowerLetter"/>
      <w:lvlText w:val="%5."/>
      <w:lvlJc w:val="left"/>
      <w:pPr>
        <w:ind w:left="3285" w:hanging="360"/>
      </w:pPr>
    </w:lvl>
    <w:lvl w:ilvl="5" w:tplc="041B001B" w:tentative="1">
      <w:start w:val="1"/>
      <w:numFmt w:val="lowerRoman"/>
      <w:lvlText w:val="%6."/>
      <w:lvlJc w:val="right"/>
      <w:pPr>
        <w:ind w:left="4005" w:hanging="180"/>
      </w:pPr>
    </w:lvl>
    <w:lvl w:ilvl="6" w:tplc="041B000F" w:tentative="1">
      <w:start w:val="1"/>
      <w:numFmt w:val="decimal"/>
      <w:lvlText w:val="%7."/>
      <w:lvlJc w:val="left"/>
      <w:pPr>
        <w:ind w:left="4725" w:hanging="360"/>
      </w:pPr>
    </w:lvl>
    <w:lvl w:ilvl="7" w:tplc="041B0019" w:tentative="1">
      <w:start w:val="1"/>
      <w:numFmt w:val="lowerLetter"/>
      <w:lvlText w:val="%8."/>
      <w:lvlJc w:val="left"/>
      <w:pPr>
        <w:ind w:left="5445" w:hanging="360"/>
      </w:pPr>
    </w:lvl>
    <w:lvl w:ilvl="8" w:tplc="041B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7Q0tDAzM7IwtjRV0lEKTi0uzszPAykwqQUAhhUcCiwAAAA="/>
  </w:docVars>
  <w:rsids>
    <w:rsidRoot w:val="004D5CBD"/>
    <w:rsid w:val="00020D32"/>
    <w:rsid w:val="0008088C"/>
    <w:rsid w:val="00087B3E"/>
    <w:rsid w:val="00102D82"/>
    <w:rsid w:val="00112F47"/>
    <w:rsid w:val="00120987"/>
    <w:rsid w:val="001335DE"/>
    <w:rsid w:val="00153698"/>
    <w:rsid w:val="00180FAF"/>
    <w:rsid w:val="001A42DD"/>
    <w:rsid w:val="001D2D89"/>
    <w:rsid w:val="001F26CD"/>
    <w:rsid w:val="00222794"/>
    <w:rsid w:val="00280BDB"/>
    <w:rsid w:val="00292B6F"/>
    <w:rsid w:val="00295CE6"/>
    <w:rsid w:val="00314887"/>
    <w:rsid w:val="0036387D"/>
    <w:rsid w:val="00417E56"/>
    <w:rsid w:val="00422600"/>
    <w:rsid w:val="00454786"/>
    <w:rsid w:val="004B56AD"/>
    <w:rsid w:val="004C4436"/>
    <w:rsid w:val="004D5CBD"/>
    <w:rsid w:val="004E4845"/>
    <w:rsid w:val="00502F15"/>
    <w:rsid w:val="00532FE9"/>
    <w:rsid w:val="00572798"/>
    <w:rsid w:val="005A6D7C"/>
    <w:rsid w:val="005C1DB8"/>
    <w:rsid w:val="005D3612"/>
    <w:rsid w:val="005F4B21"/>
    <w:rsid w:val="00610229"/>
    <w:rsid w:val="006548EC"/>
    <w:rsid w:val="00675F63"/>
    <w:rsid w:val="006849EB"/>
    <w:rsid w:val="00704088"/>
    <w:rsid w:val="00772D92"/>
    <w:rsid w:val="007A73EA"/>
    <w:rsid w:val="007B5555"/>
    <w:rsid w:val="007C0445"/>
    <w:rsid w:val="007D6E49"/>
    <w:rsid w:val="00816DC1"/>
    <w:rsid w:val="00816E73"/>
    <w:rsid w:val="00852CC7"/>
    <w:rsid w:val="00893EDA"/>
    <w:rsid w:val="008B78D7"/>
    <w:rsid w:val="008E2108"/>
    <w:rsid w:val="008F44A2"/>
    <w:rsid w:val="00915569"/>
    <w:rsid w:val="009547F9"/>
    <w:rsid w:val="00975300"/>
    <w:rsid w:val="00980601"/>
    <w:rsid w:val="009A742D"/>
    <w:rsid w:val="00A1149C"/>
    <w:rsid w:val="00A23768"/>
    <w:rsid w:val="00A90CB9"/>
    <w:rsid w:val="00AA467E"/>
    <w:rsid w:val="00AC3D79"/>
    <w:rsid w:val="00B15040"/>
    <w:rsid w:val="00B8470B"/>
    <w:rsid w:val="00BA1526"/>
    <w:rsid w:val="00BC0D1C"/>
    <w:rsid w:val="00C22CFE"/>
    <w:rsid w:val="00C40D4D"/>
    <w:rsid w:val="00C5192C"/>
    <w:rsid w:val="00C60D1B"/>
    <w:rsid w:val="00C8545D"/>
    <w:rsid w:val="00C86832"/>
    <w:rsid w:val="00CD74DB"/>
    <w:rsid w:val="00CF2BC0"/>
    <w:rsid w:val="00D64B7C"/>
    <w:rsid w:val="00D733AB"/>
    <w:rsid w:val="00DB012E"/>
    <w:rsid w:val="00DD6427"/>
    <w:rsid w:val="00DF77E6"/>
    <w:rsid w:val="00EC403D"/>
    <w:rsid w:val="00F158D3"/>
    <w:rsid w:val="00F70D72"/>
    <w:rsid w:val="00FE13B3"/>
    <w:rsid w:val="00FE27EC"/>
    <w:rsid w:val="00FF6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342E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FF6B5A"/>
    <w:rPr>
      <w:color w:val="0563C1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16E73"/>
  </w:style>
  <w:style w:type="paragraph" w:styleId="Pta">
    <w:name w:val="footer"/>
    <w:basedOn w:val="Normlny"/>
    <w:link w:val="Pt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16E73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02F15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02F15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502F15"/>
    <w:rPr>
      <w:vertAlign w:val="superscript"/>
    </w:rPr>
  </w:style>
  <w:style w:type="character" w:styleId="Siln">
    <w:name w:val="Strong"/>
    <w:basedOn w:val="Predvolenpsmoodseku"/>
    <w:uiPriority w:val="22"/>
    <w:qFormat/>
    <w:rsid w:val="00FE27EC"/>
    <w:rPr>
      <w:b/>
      <w:bCs/>
    </w:rPr>
  </w:style>
  <w:style w:type="paragraph" w:styleId="Odsekzoznamu">
    <w:name w:val="List Paragraph"/>
    <w:basedOn w:val="Normlny"/>
    <w:uiPriority w:val="34"/>
    <w:qFormat/>
    <w:rsid w:val="00816DC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FF6B5A"/>
    <w:rPr>
      <w:color w:val="0563C1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16E73"/>
  </w:style>
  <w:style w:type="paragraph" w:styleId="Pta">
    <w:name w:val="footer"/>
    <w:basedOn w:val="Normlny"/>
    <w:link w:val="Pt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16E73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02F15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02F15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502F15"/>
    <w:rPr>
      <w:vertAlign w:val="superscript"/>
    </w:rPr>
  </w:style>
  <w:style w:type="character" w:styleId="Siln">
    <w:name w:val="Strong"/>
    <w:basedOn w:val="Predvolenpsmoodseku"/>
    <w:uiPriority w:val="22"/>
    <w:qFormat/>
    <w:rsid w:val="00FE27EC"/>
    <w:rPr>
      <w:b/>
      <w:bCs/>
    </w:rPr>
  </w:style>
  <w:style w:type="paragraph" w:styleId="Odsekzoznamu">
    <w:name w:val="List Paragraph"/>
    <w:basedOn w:val="Normlny"/>
    <w:uiPriority w:val="34"/>
    <w:qFormat/>
    <w:rsid w:val="00816D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59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9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8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7" Type="http://schemas.microsoft.com/office/2007/relationships/stylesWithEffects" Target="stylesWithEffects.xml"/><Relationship Id="rId1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7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8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37FBFA494A54B9972E5B2EB3B16FC" ma:contentTypeVersion="0" ma:contentTypeDescription="Umožňuje vytvoriť nový dokument." ma:contentTypeScope="" ma:versionID="a07172c59a42fe1c378c81a29cbf877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2ffd0f42943e496e21980a7bc59f7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DA118B-606F-48BA-9D6F-DE5A45ECF8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D07A48-50D6-43E3-BF16-8CFBD16CFE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D71740D-14B9-4EB5-ACA9-1C2BD01C5A73}"/>
</file>

<file path=customXml/itemProps4.xml><?xml version="1.0" encoding="utf-8"?>
<ds:datastoreItem xmlns:ds="http://schemas.openxmlformats.org/officeDocument/2006/customXml" ds:itemID="{855215AE-429C-49D0-B5C2-406222D088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5</Pages>
  <Words>1936</Words>
  <Characters>11037</Characters>
  <Application>Microsoft Office Word</Application>
  <DocSecurity>0</DocSecurity>
  <Lines>91</Lines>
  <Paragraphs>2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Trnavska univerzita</Company>
  <LinksUpToDate>false</LinksUpToDate>
  <CharactersWithSpaces>129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Viktor Križan</cp:lastModifiedBy>
  <cp:revision>38</cp:revision>
  <dcterms:created xsi:type="dcterms:W3CDTF">2022-01-10T11:04:00Z</dcterms:created>
  <dcterms:modified xsi:type="dcterms:W3CDTF">2022-01-28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37FBFA494A54B9972E5B2EB3B16FC</vt:lpwstr>
  </property>
  <property fmtid="{D5CDD505-2E9C-101B-9397-08002B2CF9AE}" pid="3" name="Order">
    <vt:r8>85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</Properties>
</file>